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628F75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it-IT"/>
          <w14:ligatures w14:val="none"/>
        </w:rPr>
        <w:t>Riassunto Dealer Portal - Specifiche per lo sviluppo</w:t>
      </w:r>
    </w:p>
    <w:p w14:paraId="7A266B85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✅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Obiettivo Generale</w:t>
      </w:r>
    </w:p>
    <w:p w14:paraId="2EF7BC5D" w14:textId="77777777" w:rsidR="0005357B" w:rsidRPr="0005357B" w:rsidRDefault="0005357B" w:rsidP="000535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 xml:space="preserve">Realizzare un 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Dealer Portal</w:t>
      </w: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 xml:space="preserve"> (PWA) in stile Mobisat:</w:t>
      </w:r>
    </w:p>
    <w:p w14:paraId="7101F6C0" w14:textId="77777777" w:rsidR="0005357B" w:rsidRPr="0005357B" w:rsidRDefault="0005357B" w:rsidP="0005357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UI coerente (dark/light mode), responsive e SEO-ottimizzata</w:t>
      </w:r>
    </w:p>
    <w:p w14:paraId="73642214" w14:textId="77777777" w:rsidR="0005357B" w:rsidRPr="0005357B" w:rsidRDefault="0005357B" w:rsidP="0005357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Multilingua: Italiano e Inglese</w:t>
      </w:r>
    </w:p>
    <w:p w14:paraId="637C3CB2" w14:textId="77777777" w:rsidR="0005357B" w:rsidRPr="0005357B" w:rsidRDefault="0005357B" w:rsidP="0005357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ccessibile da browser (desktop/mobile)</w:t>
      </w:r>
    </w:p>
    <w:p w14:paraId="30315401" w14:textId="77777777" w:rsidR="0005357B" w:rsidRPr="0005357B" w:rsidRDefault="0005357B" w:rsidP="0005357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Funzionalità principali:</w:t>
      </w:r>
    </w:p>
    <w:p w14:paraId="6F706DF2" w14:textId="77777777" w:rsidR="0005357B" w:rsidRPr="0005357B" w:rsidRDefault="0005357B" w:rsidP="0005357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Visualizzare e gestire certificati di installazione</w:t>
      </w:r>
    </w:p>
    <w:p w14:paraId="4736D6F9" w14:textId="77777777" w:rsidR="0005357B" w:rsidRPr="0005357B" w:rsidRDefault="0005357B" w:rsidP="0005357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ccedere ai dati telematici dei veicoli</w:t>
      </w:r>
    </w:p>
    <w:p w14:paraId="1DE1E441" w14:textId="77777777" w:rsidR="0005357B" w:rsidRPr="0005357B" w:rsidRDefault="0005357B" w:rsidP="0005357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municare con i clienti in modo automatizzato</w:t>
      </w:r>
    </w:p>
    <w:p w14:paraId="7DFE4443" w14:textId="77777777" w:rsidR="0005357B" w:rsidRPr="0005357B" w:rsidRDefault="0005357B" w:rsidP="0005357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ttivare servizi di manutenzione predittiva via AI</w:t>
      </w:r>
    </w:p>
    <w:p w14:paraId="1E8DB674" w14:textId="77777777" w:rsidR="0005357B" w:rsidRPr="0005357B" w:rsidRDefault="0005357B" w:rsidP="0005357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umentare passaggi in officina</w:t>
      </w:r>
    </w:p>
    <w:p w14:paraId="3D9D3A36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40F98D82">
          <v:rect id="_x0000_i1025" style="width:0;height:1.5pt" o:hralign="center" o:hrstd="t" o:hr="t" fillcolor="#a0a0a0" stroked="f"/>
        </w:pict>
      </w:r>
    </w:p>
    <w:p w14:paraId="53CEFAB0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🔐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Accesso</w:t>
      </w:r>
    </w:p>
    <w:p w14:paraId="4674204F" w14:textId="77777777" w:rsidR="0005357B" w:rsidRPr="0005357B" w:rsidRDefault="0005357B" w:rsidP="000535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 xml:space="preserve">Login con 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it-IT"/>
          <w14:ligatures w14:val="none"/>
        </w:rPr>
        <w:t>PIN via email</w:t>
      </w: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 xml:space="preserve"> (EmailJS)</w:t>
      </w:r>
    </w:p>
    <w:p w14:paraId="70083F87" w14:textId="77777777" w:rsidR="0005357B" w:rsidRPr="0005357B" w:rsidRDefault="0005357B" w:rsidP="000535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ccesso solo a dealer autorizzati</w:t>
      </w:r>
    </w:p>
    <w:p w14:paraId="077A0D2A" w14:textId="77777777" w:rsidR="0005357B" w:rsidRPr="0005357B" w:rsidRDefault="0005357B" w:rsidP="0005357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Ruoli distinti:</w:t>
      </w:r>
    </w:p>
    <w:p w14:paraId="7057C61E" w14:textId="77777777" w:rsidR="0005357B" w:rsidRPr="0005357B" w:rsidRDefault="0005357B" w:rsidP="0005357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Dealer standard</w:t>
      </w:r>
    </w:p>
    <w:p w14:paraId="72586023" w14:textId="77777777" w:rsidR="0005357B" w:rsidRPr="0005357B" w:rsidRDefault="0005357B" w:rsidP="0005357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dmin (es. KIA Italia)</w:t>
      </w:r>
    </w:p>
    <w:p w14:paraId="436D06A4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40B684DA">
          <v:rect id="_x0000_i1026" style="width:0;height:1.5pt" o:hralign="center" o:hrstd="t" o:hr="t" fillcolor="#a0a0a0" stroked="f"/>
        </w:pict>
      </w:r>
    </w:p>
    <w:p w14:paraId="48A49905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🏠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Homepage / Dashboard</w:t>
      </w:r>
    </w:p>
    <w:p w14:paraId="6D8F2DAE" w14:textId="77777777" w:rsidR="0005357B" w:rsidRPr="0005357B" w:rsidRDefault="0005357B" w:rsidP="0005357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Panoramica rapida:</w:t>
      </w:r>
    </w:p>
    <w:p w14:paraId="28D85663" w14:textId="77777777" w:rsidR="0005357B" w:rsidRPr="0005357B" w:rsidRDefault="0005357B" w:rsidP="0005357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ertificati</w:t>
      </w:r>
    </w:p>
    <w:p w14:paraId="0E76D648" w14:textId="77777777" w:rsidR="0005357B" w:rsidRPr="0005357B" w:rsidRDefault="0005357B" w:rsidP="0005357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Dispositivi attivi/inattivi</w:t>
      </w:r>
    </w:p>
    <w:p w14:paraId="0007321F" w14:textId="77777777" w:rsidR="0005357B" w:rsidRPr="0005357B" w:rsidRDefault="0005357B" w:rsidP="0005357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Notifiche e KPI (km, viaggi, batteria, errori, ecc.)</w:t>
      </w:r>
    </w:p>
    <w:p w14:paraId="2F1A77F3" w14:textId="77777777" w:rsidR="0005357B" w:rsidRPr="0005357B" w:rsidRDefault="0005357B" w:rsidP="0005357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Grafici interattivi</w:t>
      </w:r>
    </w:p>
    <w:p w14:paraId="257870F5" w14:textId="77777777" w:rsidR="0005357B" w:rsidRPr="0005357B" w:rsidRDefault="0005357B" w:rsidP="0005357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Interfaccia con filtri, ricerca e layout mobile-friendly</w:t>
      </w:r>
    </w:p>
    <w:p w14:paraId="189239A7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351363C1">
          <v:rect id="_x0000_i1027" style="width:0;height:1.5pt" o:hralign="center" o:hrstd="t" o:hr="t" fillcolor="#a0a0a0" stroked="f"/>
        </w:pict>
      </w:r>
    </w:p>
    <w:p w14:paraId="3CBA7C8E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📄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Certificati di installazione</w:t>
      </w:r>
    </w:p>
    <w:p w14:paraId="594938F6" w14:textId="77777777" w:rsidR="0005357B" w:rsidRPr="0005357B" w:rsidRDefault="0005357B" w:rsidP="000535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Tabella con:</w:t>
      </w:r>
    </w:p>
    <w:p w14:paraId="691B2C5A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liente, Targa, VIN, Dispositivo, Data attivazione</w:t>
      </w:r>
    </w:p>
    <w:p w14:paraId="5281639E" w14:textId="77777777" w:rsidR="0005357B" w:rsidRPr="0005357B" w:rsidRDefault="0005357B" w:rsidP="000535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Funzionalità:</w:t>
      </w:r>
    </w:p>
    <w:p w14:paraId="48D785F4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Ordinamento per colonna</w:t>
      </w:r>
    </w:p>
    <w:p w14:paraId="0F3ACE84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Ricerca full-text</w:t>
      </w:r>
    </w:p>
    <w:p w14:paraId="5E114E81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Selezione multipla</w:t>
      </w:r>
    </w:p>
    <w:p w14:paraId="58FD9FAD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zioni massive</w:t>
      </w:r>
    </w:p>
    <w:p w14:paraId="14E39082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lastRenderedPageBreak/>
        <w:t>Creazione gruppi</w:t>
      </w:r>
    </w:p>
    <w:p w14:paraId="792B8AD6" w14:textId="77777777" w:rsidR="0005357B" w:rsidRPr="0005357B" w:rsidRDefault="0005357B" w:rsidP="0005357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lic su riga apre scheda veicolo</w:t>
      </w:r>
    </w:p>
    <w:p w14:paraId="167A3C1D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43E6C4AC">
          <v:rect id="_x0000_i1028" style="width:0;height:1.5pt" o:hralign="center" o:hrstd="t" o:hr="t" fillcolor="#a0a0a0" stroked="f"/>
        </w:pict>
      </w:r>
    </w:p>
    <w:p w14:paraId="6A60EE7D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🚗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Scheda Veicolo</w:t>
      </w:r>
    </w:p>
    <w:p w14:paraId="23AA15F7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Info cliente e veicolo</w:t>
      </w:r>
    </w:p>
    <w:p w14:paraId="4F19756D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KM totali e post-installazione</w:t>
      </w:r>
    </w:p>
    <w:p w14:paraId="1EBAC87E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Stato dispositivo (connesso/scollegato)</w:t>
      </w:r>
    </w:p>
    <w:p w14:paraId="7EAA40D8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Numero viaggi</w:t>
      </w:r>
    </w:p>
    <w:p w14:paraId="64868BB6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Stato batteria</w:t>
      </w:r>
    </w:p>
    <w:p w14:paraId="18AABF07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dici OBD attivi</w:t>
      </w:r>
    </w:p>
    <w:p w14:paraId="696F3752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Grafici e storico con filtri temporali</w:t>
      </w:r>
    </w:p>
    <w:p w14:paraId="6AAA4570" w14:textId="77777777" w:rsidR="0005357B" w:rsidRPr="0005357B" w:rsidRDefault="0005357B" w:rsidP="0005357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Pulsanti WhatsApp / Email</w:t>
      </w:r>
    </w:p>
    <w:p w14:paraId="2136D52C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0713C0FF">
          <v:rect id="_x0000_i1029" style="width:0;height:1.5pt" o:hralign="center" o:hrstd="t" o:hr="t" fillcolor="#a0a0a0" stroked="f"/>
        </w:pict>
      </w:r>
    </w:p>
    <w:p w14:paraId="4F9CB9A6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❌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Codici Errore OBD</w:t>
      </w:r>
    </w:p>
    <w:p w14:paraId="4A8AE5C7" w14:textId="77777777" w:rsidR="0005357B" w:rsidRPr="0005357B" w:rsidRDefault="0005357B" w:rsidP="0005357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Tabella con:</w:t>
      </w:r>
    </w:p>
    <w:p w14:paraId="4D9DE047" w14:textId="77777777" w:rsidR="0005357B" w:rsidRPr="0005357B" w:rsidRDefault="0005357B" w:rsidP="0005357B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dice, Descrizione, Data, Cliente/Veicolo</w:t>
      </w:r>
    </w:p>
    <w:p w14:paraId="3CB1ED98" w14:textId="77777777" w:rsidR="0005357B" w:rsidRPr="0005357B" w:rsidRDefault="0005357B" w:rsidP="0005357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Ricerca automatica descrizione con AI</w:t>
      </w:r>
    </w:p>
    <w:p w14:paraId="10F4A5FB" w14:textId="77777777" w:rsidR="0005357B" w:rsidRPr="0005357B" w:rsidRDefault="0005357B" w:rsidP="0005357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Link diretto alla scheda veicolo</w:t>
      </w:r>
    </w:p>
    <w:p w14:paraId="149045C9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1BDFA731">
          <v:rect id="_x0000_i1030" style="width:0;height:1.5pt" o:hralign="center" o:hrstd="t" o:hr="t" fillcolor="#a0a0a0" stroked="f"/>
        </w:pict>
      </w:r>
    </w:p>
    <w:p w14:paraId="7DD1DAF3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📞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Callback / Comunicazioni automatiche</w:t>
      </w:r>
    </w:p>
    <w:p w14:paraId="76C99F8C" w14:textId="77777777" w:rsidR="0005357B" w:rsidRPr="0005357B" w:rsidRDefault="0005357B" w:rsidP="0005357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Invio automatico di:</w:t>
      </w:r>
    </w:p>
    <w:p w14:paraId="2FFAC70E" w14:textId="77777777" w:rsidR="0005357B" w:rsidRPr="0005357B" w:rsidRDefault="0005357B" w:rsidP="0005357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Email, WhatsApp, SMS (Twilio)</w:t>
      </w:r>
    </w:p>
    <w:p w14:paraId="42B32E0A" w14:textId="77777777" w:rsidR="0005357B" w:rsidRPr="0005357B" w:rsidRDefault="0005357B" w:rsidP="0005357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Trigger:</w:t>
      </w:r>
    </w:p>
    <w:p w14:paraId="6EFA1A2F" w14:textId="77777777" w:rsidR="0005357B" w:rsidRPr="0005357B" w:rsidRDefault="0005357B" w:rsidP="0005357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KM raggiunti</w:t>
      </w:r>
    </w:p>
    <w:p w14:paraId="0BCB7424" w14:textId="77777777" w:rsidR="0005357B" w:rsidRPr="0005357B" w:rsidRDefault="0005357B" w:rsidP="0005357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Errori OBD</w:t>
      </w:r>
    </w:p>
    <w:p w14:paraId="17332E52" w14:textId="77777777" w:rsidR="0005357B" w:rsidRPr="0005357B" w:rsidRDefault="0005357B" w:rsidP="0005357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Tempo da ultima visita</w:t>
      </w:r>
    </w:p>
    <w:p w14:paraId="2184BDD5" w14:textId="77777777" w:rsidR="0005357B" w:rsidRPr="0005357B" w:rsidRDefault="0005357B" w:rsidP="0005357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municazioni anche manuali e in blocco</w:t>
      </w:r>
    </w:p>
    <w:p w14:paraId="7C735723" w14:textId="77777777" w:rsidR="0005357B" w:rsidRPr="0005357B" w:rsidRDefault="0005357B" w:rsidP="0005357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reazione gruppi e campagne</w:t>
      </w:r>
    </w:p>
    <w:p w14:paraId="6FE2D3D8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6E1DD140">
          <v:rect id="_x0000_i1031" style="width:0;height:1.5pt" o:hralign="center" o:hrstd="t" o:hr="t" fillcolor="#a0a0a0" stroked="f"/>
        </w:pict>
      </w:r>
    </w:p>
    <w:p w14:paraId="6BE608AA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📦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Dispositivi</w:t>
      </w:r>
    </w:p>
    <w:p w14:paraId="72E7640E" w14:textId="77777777" w:rsidR="0005357B" w:rsidRPr="0005357B" w:rsidRDefault="0005357B" w:rsidP="0005357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Lista dispositivi:</w:t>
      </w:r>
    </w:p>
    <w:p w14:paraId="31F6687E" w14:textId="77777777" w:rsidR="0005357B" w:rsidRPr="0005357B" w:rsidRDefault="0005357B" w:rsidP="0005357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ttivi</w:t>
      </w:r>
    </w:p>
    <w:p w14:paraId="551389E8" w14:textId="77777777" w:rsidR="0005357B" w:rsidRPr="0005357B" w:rsidRDefault="0005357B" w:rsidP="0005357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Da attivare</w:t>
      </w:r>
    </w:p>
    <w:p w14:paraId="699E64D7" w14:textId="77777777" w:rsidR="0005357B" w:rsidRPr="0005357B" w:rsidRDefault="0005357B" w:rsidP="0005357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Stato, storico, attivazione diretta</w:t>
      </w:r>
    </w:p>
    <w:p w14:paraId="7C8F8AF5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08F164E9">
          <v:rect id="_x0000_i1032" style="width:0;height:1.5pt" o:hralign="center" o:hrstd="t" o:hr="t" fillcolor="#a0a0a0" stroked="f"/>
        </w:pict>
      </w:r>
    </w:p>
    <w:p w14:paraId="29D2C6B3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lastRenderedPageBreak/>
        <w:t>🧠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AI (funzionalità future / premium)</w:t>
      </w:r>
    </w:p>
    <w:p w14:paraId="161D97DF" w14:textId="77777777" w:rsidR="0005357B" w:rsidRPr="0005357B" w:rsidRDefault="0005357B" w:rsidP="000535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Diagnosi predittiva e suggerimenti manutenzione</w:t>
      </w:r>
    </w:p>
    <w:p w14:paraId="08580D7F" w14:textId="77777777" w:rsidR="0005357B" w:rsidRPr="0005357B" w:rsidRDefault="0005357B" w:rsidP="000535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Proposte commerciali automatiche</w:t>
      </w:r>
    </w:p>
    <w:p w14:paraId="350A7F8E" w14:textId="77777777" w:rsidR="0005357B" w:rsidRPr="0005357B" w:rsidRDefault="0005357B" w:rsidP="0005357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Generazione automatica messaggi</w:t>
      </w:r>
    </w:p>
    <w:p w14:paraId="6ECC29D3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2FB8FE69">
          <v:rect id="_x0000_i1033" style="width:0;height:1.5pt" o:hralign="center" o:hrstd="t" o:hr="t" fillcolor="#a0a0a0" stroked="f"/>
        </w:pict>
      </w:r>
    </w:p>
    <w:p w14:paraId="296D692F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💰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Monetizzazione</w:t>
      </w:r>
    </w:p>
    <w:p w14:paraId="6568E858" w14:textId="77777777" w:rsidR="0005357B" w:rsidRPr="0005357B" w:rsidRDefault="0005357B" w:rsidP="0005357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Modello freemium + crediti</w:t>
      </w:r>
    </w:p>
    <w:p w14:paraId="04A6619F" w14:textId="77777777" w:rsidR="0005357B" w:rsidRPr="0005357B" w:rsidRDefault="0005357B" w:rsidP="0005357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Livello base con crediti mensili</w:t>
      </w:r>
    </w:p>
    <w:p w14:paraId="7DFBC894" w14:textId="77777777" w:rsidR="0005357B" w:rsidRPr="0005357B" w:rsidRDefault="0005357B" w:rsidP="0005357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Piani superiori:</w:t>
      </w:r>
    </w:p>
    <w:p w14:paraId="3F4AE255" w14:textId="77777777" w:rsidR="0005357B" w:rsidRPr="0005357B" w:rsidRDefault="0005357B" w:rsidP="0005357B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Funzionalità AI</w:t>
      </w:r>
    </w:p>
    <w:p w14:paraId="36D9A76D" w14:textId="77777777" w:rsidR="0005357B" w:rsidRPr="0005357B" w:rsidRDefault="0005357B" w:rsidP="0005357B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municazioni automatiche</w:t>
      </w:r>
    </w:p>
    <w:p w14:paraId="56F8E48D" w14:textId="77777777" w:rsidR="0005357B" w:rsidRPr="0005357B" w:rsidRDefault="0005357B" w:rsidP="0005357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cquisto crediti extra</w:t>
      </w:r>
    </w:p>
    <w:p w14:paraId="2564DAE7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6704CBB9">
          <v:rect id="_x0000_i1034" style="width:0;height:1.5pt" o:hralign="center" o:hrstd="t" o:hr="t" fillcolor="#a0a0a0" stroked="f"/>
        </w:pict>
      </w:r>
    </w:p>
    <w:p w14:paraId="292E960D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🌟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UX / SEO / TECNICA</w:t>
      </w:r>
    </w:p>
    <w:p w14:paraId="7B3F4B28" w14:textId="77777777" w:rsidR="0005357B" w:rsidRPr="0005357B" w:rsidRDefault="0005357B" w:rsidP="0005357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Ottimizzazione SEO</w:t>
      </w:r>
    </w:p>
    <w:p w14:paraId="463346F3" w14:textId="77777777" w:rsidR="0005357B" w:rsidRPr="0005357B" w:rsidRDefault="0005357B" w:rsidP="0005357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Modalità scura/chiara</w:t>
      </w:r>
    </w:p>
    <w:p w14:paraId="3835B736" w14:textId="77777777" w:rsidR="0005357B" w:rsidRPr="0005357B" w:rsidRDefault="0005357B" w:rsidP="0005357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erenza grafica stile Mobisat</w:t>
      </w:r>
    </w:p>
    <w:p w14:paraId="7FC271C6" w14:textId="77777777" w:rsidR="0005357B" w:rsidRPr="0005357B" w:rsidRDefault="0005357B" w:rsidP="0005357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PWA: installabile su mobile, accessibile da browser</w:t>
      </w:r>
    </w:p>
    <w:p w14:paraId="6193ACFE" w14:textId="77777777" w:rsidR="0005357B" w:rsidRPr="0005357B" w:rsidRDefault="0005357B" w:rsidP="0005357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pict w14:anchorId="3E086048">
          <v:rect id="_x0000_i1035" style="width:0;height:1.5pt" o:hralign="center" o:hrstd="t" o:hr="t" fillcolor="#a0a0a0" stroked="f"/>
        </w:pict>
      </w:r>
    </w:p>
    <w:p w14:paraId="7960740C" w14:textId="77777777" w:rsidR="0005357B" w:rsidRPr="0005357B" w:rsidRDefault="0005357B" w:rsidP="0005357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</w:pPr>
      <w:r w:rsidRPr="0005357B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:lang w:eastAsia="it-IT"/>
          <w14:ligatures w14:val="none"/>
        </w:rPr>
        <w:t>🚀</w:t>
      </w:r>
      <w:r w:rsidRPr="0005357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it-IT"/>
          <w14:ligatures w14:val="none"/>
        </w:rPr>
        <w:t xml:space="preserve"> Roadmap Sviluppo (indicativa)</w:t>
      </w:r>
    </w:p>
    <w:p w14:paraId="0450E028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utenticazione via email</w:t>
      </w:r>
    </w:p>
    <w:p w14:paraId="2DB4124F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Dashboard</w:t>
      </w:r>
    </w:p>
    <w:p w14:paraId="702F27E1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ertificati</w:t>
      </w:r>
    </w:p>
    <w:p w14:paraId="5C19D201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Scheda veicolo</w:t>
      </w:r>
    </w:p>
    <w:p w14:paraId="659A6686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Dispositivi</w:t>
      </w:r>
    </w:p>
    <w:p w14:paraId="6F5C0DAD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odici errore</w:t>
      </w:r>
    </w:p>
    <w:p w14:paraId="39858E60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Callback</w:t>
      </w:r>
    </w:p>
    <w:p w14:paraId="53B3BB56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AI e automazioni</w:t>
      </w:r>
    </w:p>
    <w:p w14:paraId="3126B081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Sistema crediti / pagamenti</w:t>
      </w:r>
    </w:p>
    <w:p w14:paraId="344E0BAC" w14:textId="77777777" w:rsidR="0005357B" w:rsidRPr="0005357B" w:rsidRDefault="0005357B" w:rsidP="0005357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</w:pPr>
      <w:r w:rsidRPr="0005357B">
        <w:rPr>
          <w:rFonts w:ascii="Times New Roman" w:eastAsia="Times New Roman" w:hAnsi="Times New Roman" w:cs="Times New Roman"/>
          <w:kern w:val="0"/>
          <w:sz w:val="24"/>
          <w:szCs w:val="24"/>
          <w:lang w:eastAsia="it-IT"/>
          <w14:ligatures w14:val="none"/>
        </w:rPr>
        <w:t>Localizzazione + SEO finale</w:t>
      </w:r>
    </w:p>
    <w:p w14:paraId="420227DA" w14:textId="77777777" w:rsidR="00CD1A04" w:rsidRDefault="00CD1A04"/>
    <w:sectPr w:rsidR="00CD1A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67E61"/>
    <w:multiLevelType w:val="multilevel"/>
    <w:tmpl w:val="4F68B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D2356F"/>
    <w:multiLevelType w:val="multilevel"/>
    <w:tmpl w:val="612E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10490F"/>
    <w:multiLevelType w:val="multilevel"/>
    <w:tmpl w:val="F6B8B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6C7216"/>
    <w:multiLevelType w:val="multilevel"/>
    <w:tmpl w:val="ED321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C22B7B"/>
    <w:multiLevelType w:val="multilevel"/>
    <w:tmpl w:val="B20E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103189"/>
    <w:multiLevelType w:val="multilevel"/>
    <w:tmpl w:val="442A5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FE73CC"/>
    <w:multiLevelType w:val="multilevel"/>
    <w:tmpl w:val="37AC4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8278C1"/>
    <w:multiLevelType w:val="multilevel"/>
    <w:tmpl w:val="C48A8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5358D7"/>
    <w:multiLevelType w:val="multilevel"/>
    <w:tmpl w:val="E00E3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FE13F3"/>
    <w:multiLevelType w:val="multilevel"/>
    <w:tmpl w:val="E7D0A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8B5482"/>
    <w:multiLevelType w:val="multilevel"/>
    <w:tmpl w:val="85045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F874AB"/>
    <w:multiLevelType w:val="multilevel"/>
    <w:tmpl w:val="329C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4390853">
    <w:abstractNumId w:val="7"/>
  </w:num>
  <w:num w:numId="2" w16cid:durableId="1735154285">
    <w:abstractNumId w:val="4"/>
  </w:num>
  <w:num w:numId="3" w16cid:durableId="116222492">
    <w:abstractNumId w:val="0"/>
  </w:num>
  <w:num w:numId="4" w16cid:durableId="1208645426">
    <w:abstractNumId w:val="5"/>
  </w:num>
  <w:num w:numId="5" w16cid:durableId="590163187">
    <w:abstractNumId w:val="8"/>
  </w:num>
  <w:num w:numId="6" w16cid:durableId="730495057">
    <w:abstractNumId w:val="2"/>
  </w:num>
  <w:num w:numId="7" w16cid:durableId="1958948800">
    <w:abstractNumId w:val="10"/>
  </w:num>
  <w:num w:numId="8" w16cid:durableId="1130562169">
    <w:abstractNumId w:val="11"/>
  </w:num>
  <w:num w:numId="9" w16cid:durableId="241725100">
    <w:abstractNumId w:val="1"/>
  </w:num>
  <w:num w:numId="10" w16cid:durableId="669135953">
    <w:abstractNumId w:val="3"/>
  </w:num>
  <w:num w:numId="11" w16cid:durableId="306592148">
    <w:abstractNumId w:val="9"/>
  </w:num>
  <w:num w:numId="12" w16cid:durableId="17979406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cwMzY0NzQ3NzExNDNT0lEKTi0uzszPAykwrAUAWyAhdywAAAA="/>
  </w:docVars>
  <w:rsids>
    <w:rsidRoot w:val="00BE420F"/>
    <w:rsid w:val="0005357B"/>
    <w:rsid w:val="0024221C"/>
    <w:rsid w:val="002D7CDF"/>
    <w:rsid w:val="00774C9B"/>
    <w:rsid w:val="00BE420F"/>
    <w:rsid w:val="00CD1A04"/>
    <w:rsid w:val="00FF2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B8C6B7B-F903-44D4-AD14-501B122F0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BE42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BE42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BE420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E420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BE420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E420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BE420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BE420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BE420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BE420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BE420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BE420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E420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BE420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BE420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BE420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BE420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BE420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BE42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E42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E420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E420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BE42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BE420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BE420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BE420F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BE420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BE420F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BE420F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semiHidden/>
    <w:unhideWhenUsed/>
    <w:rsid w:val="000535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Enfasigrassetto">
    <w:name w:val="Strong"/>
    <w:basedOn w:val="Carpredefinitoparagrafo"/>
    <w:uiPriority w:val="22"/>
    <w:qFormat/>
    <w:rsid w:val="000535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00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o Orfeo</dc:creator>
  <cp:keywords/>
  <dc:description/>
  <cp:lastModifiedBy>Sebastiano Orfeo</cp:lastModifiedBy>
  <cp:revision>1</cp:revision>
  <dcterms:created xsi:type="dcterms:W3CDTF">2025-07-24T20:39:00Z</dcterms:created>
  <dcterms:modified xsi:type="dcterms:W3CDTF">2025-07-25T06:33:00Z</dcterms:modified>
</cp:coreProperties>
</file>